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774"/>
        <w:gridCol w:w="1376"/>
        <w:gridCol w:w="1022"/>
        <w:gridCol w:w="1448"/>
        <w:gridCol w:w="1047"/>
      </w:tblGrid>
      <w:tr w:rsidR="00546705" w:rsidTr="00546705">
        <w:trPr>
          <w:cantSplit/>
          <w:tblHeader/>
          <w:jc w:val="center"/>
        </w:trPr>
        <w:tc>
          <w:tcPr>
            <w:tcW w:w="0" w:type="auto"/>
          </w:tcPr>
          <w:p w:rsidR="00546705" w:rsidRDefault="00546705" w:rsidP="00546705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Work experience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linical officers</w:t>
            </w:r>
            <w:r w:rsidR="00AF23B3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onsultant</w:t>
            </w:r>
            <w:r w:rsidR="00AF23B3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edical officers</w:t>
            </w:r>
            <w:r w:rsidR="00AF23B3">
              <w:rPr>
                <w:rFonts w:ascii="Calibri" w:hAnsi="Calibri"/>
                <w:sz w:val="20"/>
              </w:rPr>
              <w:t xml:space="preserve"> 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harmacist</w:t>
            </w:r>
            <w:r w:rsidR="00AF23B3">
              <w:rPr>
                <w:rFonts w:ascii="Calibri" w:hAnsi="Calibri"/>
                <w:sz w:val="20"/>
              </w:rPr>
              <w:t xml:space="preserve"> </w:t>
            </w:r>
            <w:bookmarkStart w:id="0" w:name="_GoBack"/>
            <w:bookmarkEnd w:id="0"/>
          </w:p>
        </w:tc>
      </w:tr>
      <w:tr w:rsidR="00546705" w:rsidTr="00546705">
        <w:trPr>
          <w:cantSplit/>
          <w:jc w:val="center"/>
        </w:trPr>
        <w:tc>
          <w:tcPr>
            <w:tcW w:w="0" w:type="auto"/>
          </w:tcPr>
          <w:p w:rsidR="00546705" w:rsidRDefault="00546705" w:rsidP="0054670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-3 years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7.4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7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0%)</w:t>
            </w:r>
          </w:p>
        </w:tc>
      </w:tr>
      <w:tr w:rsidR="00546705" w:rsidTr="00546705">
        <w:trPr>
          <w:cantSplit/>
          <w:jc w:val="center"/>
        </w:trPr>
        <w:tc>
          <w:tcPr>
            <w:tcW w:w="0" w:type="auto"/>
          </w:tcPr>
          <w:p w:rsidR="00546705" w:rsidRDefault="00546705" w:rsidP="0054670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4-6 years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5.9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1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0%)</w:t>
            </w:r>
          </w:p>
        </w:tc>
      </w:tr>
      <w:tr w:rsidR="00546705" w:rsidTr="00546705">
        <w:trPr>
          <w:cantSplit/>
          <w:jc w:val="center"/>
        </w:trPr>
        <w:tc>
          <w:tcPr>
            <w:tcW w:w="0" w:type="auto"/>
          </w:tcPr>
          <w:p w:rsidR="00546705" w:rsidRDefault="00546705" w:rsidP="0054670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7 years and above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30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00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0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5%)</w:t>
            </w:r>
          </w:p>
        </w:tc>
      </w:tr>
      <w:tr w:rsidR="00546705" w:rsidTr="00546705">
        <w:trPr>
          <w:cantSplit/>
          <w:jc w:val="center"/>
        </w:trPr>
        <w:tc>
          <w:tcPr>
            <w:tcW w:w="0" w:type="auto"/>
          </w:tcPr>
          <w:p w:rsidR="00546705" w:rsidRDefault="00546705" w:rsidP="0054670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ternship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56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42%)</w:t>
            </w:r>
          </w:p>
        </w:tc>
        <w:tc>
          <w:tcPr>
            <w:tcW w:w="0" w:type="auto"/>
          </w:tcPr>
          <w:p w:rsidR="00546705" w:rsidRDefault="00546705" w:rsidP="0054670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0%)</w:t>
            </w:r>
          </w:p>
        </w:tc>
      </w:tr>
    </w:tbl>
    <w:p w:rsidR="00C86C37" w:rsidRDefault="00C86C37">
      <w:pPr>
        <w:pStyle w:val="FirstParagraph"/>
      </w:pPr>
    </w:p>
    <w:sectPr w:rsidR="00C86C3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F723C" w:rsidRDefault="001F723C">
      <w:pPr>
        <w:spacing w:after="0"/>
      </w:pPr>
      <w:r>
        <w:separator/>
      </w:r>
    </w:p>
  </w:endnote>
  <w:endnote w:type="continuationSeparator" w:id="0">
    <w:p w:rsidR="001F723C" w:rsidRDefault="001F72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F723C" w:rsidRDefault="001F723C">
      <w:r>
        <w:separator/>
      </w:r>
    </w:p>
  </w:footnote>
  <w:footnote w:type="continuationSeparator" w:id="0">
    <w:p w:rsidR="001F723C" w:rsidRDefault="001F72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D9A7E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C86C37"/>
    <w:rsid w:val="001F723C"/>
    <w:rsid w:val="00546705"/>
    <w:rsid w:val="009208A3"/>
    <w:rsid w:val="00AF23B3"/>
    <w:rsid w:val="00C86C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EA716B9"/>
  <w15:docId w15:val="{AAD7445F-818A-4DC0-95DB-C4ADFCEA4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0</Words>
  <Characters>225</Characters>
  <Application>Microsoft Office Word</Application>
  <DocSecurity>0</DocSecurity>
  <Lines>25</Lines>
  <Paragraphs>28</Paragraphs>
  <ScaleCrop>false</ScaleCrop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</cp:lastModifiedBy>
  <cp:revision>5</cp:revision>
  <dcterms:created xsi:type="dcterms:W3CDTF">2025-03-20T10:57:00Z</dcterms:created>
  <dcterms:modified xsi:type="dcterms:W3CDTF">2025-03-22T0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10c06aae9a9cba89312edd13054bd924e1900efdfb2bb7049e57b6b203c761</vt:lpwstr>
  </property>
</Properties>
</file>